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BC4CEC">
        <w:rPr>
          <w:sz w:val="28"/>
          <w:szCs w:val="28"/>
        </w:rPr>
        <w:t>Friday</w:t>
      </w:r>
      <w:r w:rsidR="002A247D">
        <w:rPr>
          <w:sz w:val="28"/>
          <w:szCs w:val="28"/>
        </w:rPr>
        <w:t xml:space="preserve">, January 7, 2022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2A247D">
        <w:rPr>
          <w:sz w:val="28"/>
          <w:szCs w:val="28"/>
        </w:rPr>
        <w:t>10:00 a</w:t>
      </w:r>
      <w:r w:rsidR="009A19F3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2A247D">
        <w:rPr>
          <w:sz w:val="28"/>
          <w:szCs w:val="28"/>
        </w:rPr>
        <w:t>10</w:t>
      </w:r>
      <w:r w:rsidR="00942547">
        <w:rPr>
          <w:sz w:val="28"/>
          <w:szCs w:val="28"/>
        </w:rPr>
        <w:t xml:space="preserve">:50 </w:t>
      </w:r>
      <w:r w:rsidR="002A247D">
        <w:rPr>
          <w:sz w:val="28"/>
          <w:szCs w:val="28"/>
        </w:rPr>
        <w:t>a</w:t>
      </w:r>
      <w:r w:rsidR="00942547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ayout w:type="fixed"/>
        <w:tblLook w:val="04A0" w:firstRow="1" w:lastRow="0" w:firstColumn="1" w:lastColumn="0" w:noHBand="0" w:noVBand="1"/>
      </w:tblPr>
      <w:tblGrid>
        <w:gridCol w:w="1006"/>
        <w:gridCol w:w="2139"/>
        <w:gridCol w:w="1800"/>
        <w:gridCol w:w="1800"/>
        <w:gridCol w:w="1531"/>
        <w:gridCol w:w="4170"/>
        <w:gridCol w:w="329"/>
        <w:gridCol w:w="1619"/>
        <w:gridCol w:w="8"/>
      </w:tblGrid>
      <w:tr w:rsidR="0018494D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BA483E">
        <w:trPr>
          <w:gridAfter w:val="1"/>
          <w:wAfter w:w="8" w:type="dxa"/>
          <w:trHeight w:val="431"/>
        </w:trPr>
        <w:tc>
          <w:tcPr>
            <w:tcW w:w="14394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</w:t>
            </w:r>
            <w:r w:rsidR="00DF4CD6">
              <w:rPr>
                <w:szCs w:val="32"/>
              </w:rPr>
              <w:t xml:space="preserve"> Jennifer Nickell,</w:t>
            </w:r>
            <w:r w:rsidRPr="0030545F">
              <w:rPr>
                <w:szCs w:val="32"/>
              </w:rPr>
              <w:t xml:space="preserve"> John Phelps,</w:t>
            </w:r>
            <w:r w:rsidR="00AD372D">
              <w:rPr>
                <w:szCs w:val="32"/>
              </w:rPr>
              <w:t xml:space="preserve"> Melissa Jones,</w:t>
            </w:r>
            <w:r w:rsidRPr="0030545F">
              <w:rPr>
                <w:szCs w:val="32"/>
              </w:rPr>
              <w:t xml:space="preserve">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BA483E">
        <w:trPr>
          <w:gridAfter w:val="1"/>
          <w:wAfter w:w="8" w:type="dxa"/>
        </w:trPr>
        <w:tc>
          <w:tcPr>
            <w:tcW w:w="100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13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513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BA483E">
        <w:trPr>
          <w:gridAfter w:val="1"/>
          <w:wAfter w:w="8" w:type="dxa"/>
          <w:trHeight w:val="70"/>
        </w:trPr>
        <w:tc>
          <w:tcPr>
            <w:tcW w:w="100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13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5131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4170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BA483E">
        <w:trPr>
          <w:trHeight w:val="70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556743" w:rsidTr="00BA483E">
        <w:trPr>
          <w:trHeight w:val="503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Pr="00BD2D76" w:rsidRDefault="00A90D5D" w:rsidP="002129D9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sponse to the CDC quarantine chang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A90D5D" w:rsidP="00556743">
            <w:r>
              <w:t>Davi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A90D5D" w:rsidP="006D2DB6">
            <w:r>
              <w:t>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61B" w:rsidRDefault="00D7561B" w:rsidP="00556743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Pr="003F7E67" w:rsidRDefault="00D22AFE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787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2E69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56743" w:rsidRPr="003F7E67">
              <w:rPr>
                <w:sz w:val="18"/>
                <w:szCs w:val="18"/>
              </w:rPr>
              <w:t xml:space="preserve"> Discussion</w:t>
            </w:r>
          </w:p>
          <w:p w:rsidR="00556743" w:rsidRPr="003F7E67" w:rsidRDefault="00D22AFE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51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62F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56743" w:rsidRPr="003F7E67">
              <w:rPr>
                <w:sz w:val="18"/>
                <w:szCs w:val="18"/>
              </w:rPr>
              <w:t xml:space="preserve"> Decision</w:t>
            </w:r>
          </w:p>
          <w:p w:rsidR="00556743" w:rsidRPr="003F7E67" w:rsidRDefault="00D22AFE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380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674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56743" w:rsidRPr="003F7E67">
              <w:rPr>
                <w:sz w:val="18"/>
                <w:szCs w:val="18"/>
              </w:rPr>
              <w:t xml:space="preserve"> Advocacy</w:t>
            </w:r>
          </w:p>
          <w:p w:rsidR="00556743" w:rsidRDefault="00D22AFE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7825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56743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A90D5D" w:rsidTr="00BA483E">
        <w:trPr>
          <w:trHeight w:val="503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0D5D" w:rsidRDefault="00A90D5D" w:rsidP="00A90D5D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tric for tightening restrictions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0D5D" w:rsidRDefault="00A90D5D" w:rsidP="00556743">
            <w:r>
              <w:t>Tar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0D5D" w:rsidRDefault="00CC2E69" w:rsidP="006D2DB6">
            <w:r>
              <w:t>3</w:t>
            </w:r>
            <w:r w:rsidR="00A90D5D">
              <w:t>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0D5D" w:rsidRDefault="00A90D5D" w:rsidP="00556743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0D5D" w:rsidRPr="003F7E67" w:rsidRDefault="00D22AFE" w:rsidP="00A90D5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119068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A90D5D" w:rsidRPr="003F7E67">
              <w:rPr>
                <w:sz w:val="18"/>
                <w:szCs w:val="18"/>
              </w:rPr>
              <w:t xml:space="preserve"> Discussion</w:t>
            </w:r>
          </w:p>
          <w:p w:rsidR="00A90D5D" w:rsidRPr="003F7E67" w:rsidRDefault="00D22AFE" w:rsidP="00A90D5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6268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90D5D" w:rsidRPr="003F7E67">
              <w:rPr>
                <w:sz w:val="18"/>
                <w:szCs w:val="18"/>
              </w:rPr>
              <w:t xml:space="preserve"> Decision</w:t>
            </w:r>
          </w:p>
          <w:p w:rsidR="00A90D5D" w:rsidRPr="003F7E67" w:rsidRDefault="00D22AFE" w:rsidP="00A90D5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6545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90D5D" w:rsidRPr="003F7E67">
              <w:rPr>
                <w:sz w:val="18"/>
                <w:szCs w:val="18"/>
              </w:rPr>
              <w:t xml:space="preserve"> Advocacy</w:t>
            </w:r>
          </w:p>
          <w:p w:rsidR="00A90D5D" w:rsidRDefault="00D22AFE" w:rsidP="00A90D5D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8303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A90D5D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6D2DB6" w:rsidTr="00BA483E">
        <w:trPr>
          <w:trHeight w:val="503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2DB6" w:rsidRPr="00BD2D76" w:rsidRDefault="00A90D5D" w:rsidP="00A90D5D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pdate on employee and student vaccine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2DB6" w:rsidRDefault="007A71BB" w:rsidP="006D2DB6">
            <w:r>
              <w:t>Tar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2DB6" w:rsidRDefault="00BB700E" w:rsidP="006D2DB6">
            <w:r>
              <w:t>10</w:t>
            </w:r>
            <w:r w:rsidR="007A71BB">
              <w:t xml:space="preserve">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2DB6" w:rsidRDefault="006D2DB6" w:rsidP="006D2DB6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2DB6" w:rsidRPr="003F7E67" w:rsidRDefault="00D22AFE" w:rsidP="006D2DB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7438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D2DB6" w:rsidRPr="003F7E67">
              <w:rPr>
                <w:sz w:val="18"/>
                <w:szCs w:val="18"/>
              </w:rPr>
              <w:t xml:space="preserve"> Discussion</w:t>
            </w:r>
          </w:p>
          <w:p w:rsidR="006D2DB6" w:rsidRPr="003F7E67" w:rsidRDefault="00D22AFE" w:rsidP="006D2DB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808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DB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D2DB6" w:rsidRPr="003F7E67">
              <w:rPr>
                <w:sz w:val="18"/>
                <w:szCs w:val="18"/>
              </w:rPr>
              <w:t xml:space="preserve"> Decision</w:t>
            </w:r>
          </w:p>
          <w:p w:rsidR="006D2DB6" w:rsidRPr="003F7E67" w:rsidRDefault="00D22AFE" w:rsidP="006D2DB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165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DB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D2DB6" w:rsidRPr="003F7E67">
              <w:rPr>
                <w:sz w:val="18"/>
                <w:szCs w:val="18"/>
              </w:rPr>
              <w:t xml:space="preserve"> Advocacy</w:t>
            </w:r>
          </w:p>
          <w:p w:rsidR="006D2DB6" w:rsidRDefault="00D22AFE" w:rsidP="006D2DB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41162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D5D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6D2DB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6D2DB6" w:rsidRPr="00473EE3" w:rsidTr="00BA483E">
        <w:trPr>
          <w:trHeight w:val="70"/>
        </w:trPr>
        <w:tc>
          <w:tcPr>
            <w:tcW w:w="3145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6D2DB6" w:rsidRPr="00473EE3" w:rsidRDefault="006D2DB6" w:rsidP="006D2DB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6D2DB6" w:rsidRPr="00473EE3" w:rsidRDefault="006D2DB6" w:rsidP="006D2DB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6D2DB6" w:rsidRPr="00473EE3" w:rsidRDefault="006D2DB6" w:rsidP="006D2DB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7657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6D2DB6" w:rsidRPr="00473EE3" w:rsidRDefault="006D2DB6" w:rsidP="006D2DB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2A247D" w:rsidTr="00BA483E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January 14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  <w:vAlign w:val="center"/>
          </w:tcPr>
          <w:p w:rsidR="002A247D" w:rsidRDefault="002A247D" w:rsidP="002A247D">
            <w:pPr>
              <w:jc w:val="center"/>
            </w:pPr>
            <w:r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January 21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022EEF">
            <w:pPr>
              <w:jc w:val="center"/>
              <w:rPr>
                <w:b/>
              </w:rPr>
            </w:pPr>
            <w:r>
              <w:rPr>
                <w:b/>
              </w:rPr>
              <w:t>Friday, January 2</w:t>
            </w:r>
            <w:r w:rsidR="00022EEF">
              <w:rPr>
                <w:b/>
              </w:rPr>
              <w:t>8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Thursday, February 3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4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4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Thursday, February 10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4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4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February 18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2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2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February 25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2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2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March 4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March 11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00 p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  <w:tr w:rsidR="002A247D" w:rsidTr="00C73337">
        <w:trPr>
          <w:trHeight w:val="70"/>
        </w:trPr>
        <w:tc>
          <w:tcPr>
            <w:tcW w:w="3145" w:type="dxa"/>
            <w:gridSpan w:val="2"/>
            <w:vAlign w:val="center"/>
          </w:tcPr>
          <w:p w:rsidR="002A247D" w:rsidRDefault="002A247D" w:rsidP="002A247D">
            <w:pPr>
              <w:jc w:val="center"/>
              <w:rPr>
                <w:b/>
              </w:rPr>
            </w:pPr>
            <w:r>
              <w:rPr>
                <w:b/>
              </w:rPr>
              <w:t>Friday, March 18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10:00 a.m.</w:t>
            </w:r>
          </w:p>
        </w:tc>
        <w:tc>
          <w:tcPr>
            <w:tcW w:w="1800" w:type="dxa"/>
            <w:vAlign w:val="center"/>
          </w:tcPr>
          <w:p w:rsidR="002A247D" w:rsidRDefault="002A247D" w:rsidP="002A247D">
            <w:pPr>
              <w:jc w:val="center"/>
            </w:pPr>
            <w:r>
              <w:t>10:50 a.m.</w:t>
            </w:r>
          </w:p>
        </w:tc>
        <w:tc>
          <w:tcPr>
            <w:tcW w:w="7657" w:type="dxa"/>
            <w:gridSpan w:val="5"/>
          </w:tcPr>
          <w:p w:rsidR="002A247D" w:rsidRDefault="002A247D" w:rsidP="002A247D">
            <w:pPr>
              <w:jc w:val="center"/>
            </w:pPr>
            <w:r w:rsidRPr="00E308AB">
              <w:t>Zoom</w:t>
            </w:r>
          </w:p>
        </w:tc>
      </w:tr>
    </w:tbl>
    <w:p w:rsidR="00BB700E" w:rsidRDefault="00BB700E">
      <w:r>
        <w:br w:type="page"/>
      </w:r>
    </w:p>
    <w:tbl>
      <w:tblPr>
        <w:tblStyle w:val="TableGrid"/>
        <w:tblW w:w="14394" w:type="dxa"/>
        <w:tblLayout w:type="fixed"/>
        <w:tblLook w:val="04A0" w:firstRow="1" w:lastRow="0" w:firstColumn="1" w:lastColumn="0" w:noHBand="0" w:noVBand="1"/>
      </w:tblPr>
      <w:tblGrid>
        <w:gridCol w:w="3145"/>
        <w:gridCol w:w="1800"/>
        <w:gridCol w:w="1800"/>
        <w:gridCol w:w="6030"/>
        <w:gridCol w:w="1619"/>
      </w:tblGrid>
      <w:tr w:rsidR="002A247D" w:rsidRPr="00CD32E0" w:rsidTr="00BB700E">
        <w:trPr>
          <w:trHeight w:val="70"/>
        </w:trPr>
        <w:tc>
          <w:tcPr>
            <w:tcW w:w="3145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lastRenderedPageBreak/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603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619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BB700E" w:rsidTr="00BB700E">
        <w:trPr>
          <w:trHeight w:val="64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00E" w:rsidRPr="00BD2D76" w:rsidRDefault="00BB700E" w:rsidP="00BB700E">
            <w:pPr>
              <w:spacing w:before="40" w:after="40"/>
              <w:rPr>
                <w:b/>
                <w:sz w:val="24"/>
                <w:szCs w:val="24"/>
              </w:rPr>
            </w:pPr>
            <w:r w:rsidRPr="00BB700E">
              <w:t>Rewriting the plan – brainstorm around proces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00E" w:rsidRDefault="00BB700E" w:rsidP="00BB700E">
            <w:r>
              <w:t>Davi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700E" w:rsidRDefault="00BB700E" w:rsidP="00BB700E">
            <w:r>
              <w:t>10 minutes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8233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4556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43109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22AFE" w:rsidP="00BB700E">
            <w:sdt>
              <w:sdtPr>
                <w:rPr>
                  <w:sz w:val="18"/>
                  <w:szCs w:val="18"/>
                </w:rPr>
                <w:id w:val="-12810183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64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is our final goal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22AFE" w:rsidP="00BB700E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Pr="001077CC" w:rsidRDefault="00BB700E" w:rsidP="00BB700E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D22AFE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2AFE" w:rsidRDefault="00D22AFE" w:rsidP="00B3679E">
      <w:r>
        <w:separator/>
      </w:r>
    </w:p>
  </w:endnote>
  <w:endnote w:type="continuationSeparator" w:id="0">
    <w:p w:rsidR="00D22AFE" w:rsidRDefault="00D22AFE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2AFE" w:rsidRDefault="00D22AFE" w:rsidP="00B3679E">
      <w:r>
        <w:separator/>
      </w:r>
    </w:p>
  </w:footnote>
  <w:footnote w:type="continuationSeparator" w:id="0">
    <w:p w:rsidR="00D22AFE" w:rsidRDefault="00D22AFE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9B62948"/>
    <w:multiLevelType w:val="hybridMultilevel"/>
    <w:tmpl w:val="A40C078E"/>
    <w:lvl w:ilvl="0" w:tplc="0660E5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9"/>
  </w:num>
  <w:num w:numId="9">
    <w:abstractNumId w:val="1"/>
  </w:num>
  <w:num w:numId="10">
    <w:abstractNumId w:val="6"/>
  </w:num>
  <w:num w:numId="11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2EEF"/>
    <w:rsid w:val="0002612D"/>
    <w:rsid w:val="00027C8E"/>
    <w:rsid w:val="0003148E"/>
    <w:rsid w:val="00037E21"/>
    <w:rsid w:val="00041152"/>
    <w:rsid w:val="00053A48"/>
    <w:rsid w:val="000600AD"/>
    <w:rsid w:val="000618B4"/>
    <w:rsid w:val="000643CF"/>
    <w:rsid w:val="00064BD1"/>
    <w:rsid w:val="00065846"/>
    <w:rsid w:val="0006684A"/>
    <w:rsid w:val="00067077"/>
    <w:rsid w:val="00067C3A"/>
    <w:rsid w:val="0007288F"/>
    <w:rsid w:val="000728B8"/>
    <w:rsid w:val="00074CFC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969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1EF8"/>
    <w:rsid w:val="00162996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97F34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1E6C"/>
    <w:rsid w:val="001C519E"/>
    <w:rsid w:val="001C5370"/>
    <w:rsid w:val="001C6EE3"/>
    <w:rsid w:val="001C7D57"/>
    <w:rsid w:val="001D1363"/>
    <w:rsid w:val="001D378B"/>
    <w:rsid w:val="001D4283"/>
    <w:rsid w:val="001E056A"/>
    <w:rsid w:val="001E07D3"/>
    <w:rsid w:val="001E141E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29D9"/>
    <w:rsid w:val="00213ADA"/>
    <w:rsid w:val="0021542F"/>
    <w:rsid w:val="002166C9"/>
    <w:rsid w:val="00223042"/>
    <w:rsid w:val="00223DD9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47CD3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247D"/>
    <w:rsid w:val="002A3420"/>
    <w:rsid w:val="002A354C"/>
    <w:rsid w:val="002A65AB"/>
    <w:rsid w:val="002A6F5C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48D4"/>
    <w:rsid w:val="00324A56"/>
    <w:rsid w:val="00326BF8"/>
    <w:rsid w:val="00330F8F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6F36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CD"/>
    <w:rsid w:val="003E6AC2"/>
    <w:rsid w:val="003F791B"/>
    <w:rsid w:val="003F7E67"/>
    <w:rsid w:val="00400896"/>
    <w:rsid w:val="00400D97"/>
    <w:rsid w:val="00400E13"/>
    <w:rsid w:val="004051DF"/>
    <w:rsid w:val="004073D1"/>
    <w:rsid w:val="004077A3"/>
    <w:rsid w:val="00407A9A"/>
    <w:rsid w:val="0041084F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017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3678"/>
    <w:rsid w:val="004E4F7C"/>
    <w:rsid w:val="004E6BF6"/>
    <w:rsid w:val="004F31FE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305D5"/>
    <w:rsid w:val="005311C3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743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4D41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1DE6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75DA"/>
    <w:rsid w:val="006C1379"/>
    <w:rsid w:val="006C2920"/>
    <w:rsid w:val="006C3878"/>
    <w:rsid w:val="006C6D36"/>
    <w:rsid w:val="006D08A8"/>
    <w:rsid w:val="006D0DCA"/>
    <w:rsid w:val="006D1D5E"/>
    <w:rsid w:val="006D2DB6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0CD4"/>
    <w:rsid w:val="007110D5"/>
    <w:rsid w:val="00711232"/>
    <w:rsid w:val="007126CA"/>
    <w:rsid w:val="00713DDE"/>
    <w:rsid w:val="00715A6E"/>
    <w:rsid w:val="007178A8"/>
    <w:rsid w:val="007217FD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512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59E5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1BB"/>
    <w:rsid w:val="007A74CA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2B4"/>
    <w:rsid w:val="008E5D06"/>
    <w:rsid w:val="008E7308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4707"/>
    <w:rsid w:val="00915306"/>
    <w:rsid w:val="00915A5F"/>
    <w:rsid w:val="00922DE8"/>
    <w:rsid w:val="00926833"/>
    <w:rsid w:val="00931AA3"/>
    <w:rsid w:val="00934AA7"/>
    <w:rsid w:val="00936F31"/>
    <w:rsid w:val="00942547"/>
    <w:rsid w:val="00944FC4"/>
    <w:rsid w:val="00946288"/>
    <w:rsid w:val="009464B9"/>
    <w:rsid w:val="00946758"/>
    <w:rsid w:val="00952790"/>
    <w:rsid w:val="00957EB5"/>
    <w:rsid w:val="0096030B"/>
    <w:rsid w:val="00961AC4"/>
    <w:rsid w:val="00962B63"/>
    <w:rsid w:val="00963C63"/>
    <w:rsid w:val="009649F1"/>
    <w:rsid w:val="00967A29"/>
    <w:rsid w:val="00967DC8"/>
    <w:rsid w:val="00970306"/>
    <w:rsid w:val="00971AB9"/>
    <w:rsid w:val="00973293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9F3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2F"/>
    <w:rsid w:val="009E0339"/>
    <w:rsid w:val="009E1B1D"/>
    <w:rsid w:val="009E4F7C"/>
    <w:rsid w:val="009E747E"/>
    <w:rsid w:val="009E7962"/>
    <w:rsid w:val="009E7A76"/>
    <w:rsid w:val="009F028F"/>
    <w:rsid w:val="009F03FE"/>
    <w:rsid w:val="009F0B8F"/>
    <w:rsid w:val="009F0C2E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201AB"/>
    <w:rsid w:val="00A208C5"/>
    <w:rsid w:val="00A21221"/>
    <w:rsid w:val="00A22A6E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0D5D"/>
    <w:rsid w:val="00A9301A"/>
    <w:rsid w:val="00A93F84"/>
    <w:rsid w:val="00AA64F0"/>
    <w:rsid w:val="00AB061C"/>
    <w:rsid w:val="00AB0B9F"/>
    <w:rsid w:val="00AB2BA7"/>
    <w:rsid w:val="00AC1F02"/>
    <w:rsid w:val="00AC3716"/>
    <w:rsid w:val="00AC610D"/>
    <w:rsid w:val="00AD372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483E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B700E"/>
    <w:rsid w:val="00BC27D4"/>
    <w:rsid w:val="00BC4CEC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1DFC"/>
    <w:rsid w:val="00BE2D74"/>
    <w:rsid w:val="00BE7E0C"/>
    <w:rsid w:val="00BF4B0A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36D5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2E69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2AFE"/>
    <w:rsid w:val="00D2354B"/>
    <w:rsid w:val="00D26251"/>
    <w:rsid w:val="00D27381"/>
    <w:rsid w:val="00D276CC"/>
    <w:rsid w:val="00D30763"/>
    <w:rsid w:val="00D3164F"/>
    <w:rsid w:val="00D3198A"/>
    <w:rsid w:val="00D35046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561B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4CD6"/>
    <w:rsid w:val="00DF6E36"/>
    <w:rsid w:val="00E007A9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215CF"/>
    <w:rsid w:val="00E22E47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2FE"/>
    <w:rsid w:val="00E36A8E"/>
    <w:rsid w:val="00E410C5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A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55CE69-2371-461A-87C2-D77314AD8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8</cp:revision>
  <cp:lastPrinted>2020-02-20T17:10:00Z</cp:lastPrinted>
  <dcterms:created xsi:type="dcterms:W3CDTF">2021-12-21T20:47:00Z</dcterms:created>
  <dcterms:modified xsi:type="dcterms:W3CDTF">2022-01-07T00:05:00Z</dcterms:modified>
</cp:coreProperties>
</file>